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cs="Times New Roman"/>
          <w:szCs w:val="24"/>
        </w:rPr>
        <w:alias w:val="Your Name:"/>
        <w:tag w:val="Your Name:"/>
        <w:id w:val="-686670367"/>
        <w:placeholder>
          <w:docPart w:val="F2DCA02FD1964807B9AAE3F6FA78E0E1"/>
        </w:placeholder>
        <w:temporary/>
        <w:showingPlcHdr/>
        <w15:appearance w15:val="hidden"/>
      </w:sdtPr>
      <w:sdtEndPr/>
      <w:sdtContent>
        <w:p w14:paraId="758F15CA" w14:textId="77777777" w:rsidR="00B12A27" w:rsidRPr="00B12A27" w:rsidRDefault="00B12A27" w:rsidP="00B12A27">
          <w:pPr>
            <w:pStyle w:val="NoSpacing"/>
            <w:spacing w:line="480" w:lineRule="auto"/>
            <w:rPr>
              <w:rFonts w:cs="Times New Roman"/>
              <w:szCs w:val="24"/>
            </w:rPr>
          </w:pPr>
          <w:r w:rsidRPr="00B12A27">
            <w:rPr>
              <w:rFonts w:cs="Times New Roman"/>
              <w:szCs w:val="24"/>
            </w:rPr>
            <w:t>Your Name</w:t>
          </w:r>
        </w:p>
      </w:sdtContent>
    </w:sdt>
    <w:p w14:paraId="0D43E038" w14:textId="77777777" w:rsidR="00B12A27" w:rsidRPr="00B12A27" w:rsidRDefault="00E42D3E" w:rsidP="00B12A27">
      <w:pPr>
        <w:pStyle w:val="NoSpacing"/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Instructor Name:"/>
          <w:tag w:val="Instructor Name:"/>
          <w:id w:val="1392545257"/>
          <w:placeholder>
            <w:docPart w:val="12916C91A864411AA3EF6B6114E10083"/>
          </w:placeholder>
          <w:temporary/>
          <w:showingPlcHdr/>
          <w15:appearance w15:val="hidden"/>
        </w:sdtPr>
        <w:sdtEndPr/>
        <w:sdtContent>
          <w:r w:rsidR="00B12A27" w:rsidRPr="00B12A27">
            <w:rPr>
              <w:rFonts w:cs="Times New Roman"/>
              <w:szCs w:val="24"/>
            </w:rPr>
            <w:t>Instructor Name</w:t>
          </w:r>
        </w:sdtContent>
      </w:sdt>
    </w:p>
    <w:p w14:paraId="7FFD854E" w14:textId="77777777" w:rsidR="00B12A27" w:rsidRPr="00B12A27" w:rsidRDefault="00E42D3E" w:rsidP="00B12A27">
      <w:pPr>
        <w:pStyle w:val="NoSpacing"/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Course Number:"/>
          <w:tag w:val="Course Number:"/>
          <w:id w:val="1249771000"/>
          <w:placeholder>
            <w:docPart w:val="9904081EC1AC4B43B44C9B25899D3CBC"/>
          </w:placeholder>
          <w:temporary/>
          <w:showingPlcHdr/>
          <w15:appearance w15:val="hidden"/>
        </w:sdtPr>
        <w:sdtEndPr/>
        <w:sdtContent>
          <w:r w:rsidR="00B12A27" w:rsidRPr="00B12A27">
            <w:rPr>
              <w:rFonts w:cs="Times New Roman"/>
              <w:szCs w:val="24"/>
            </w:rPr>
            <w:t>Course Number</w:t>
          </w:r>
        </w:sdtContent>
      </w:sdt>
    </w:p>
    <w:p w14:paraId="3BEFEDAF" w14:textId="77777777" w:rsidR="00B12A27" w:rsidRPr="00B12A27" w:rsidRDefault="00E42D3E" w:rsidP="00B12A27">
      <w:pPr>
        <w:pStyle w:val="NoSpacing"/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Date:"/>
          <w:tag w:val="Date:"/>
          <w:id w:val="518209038"/>
          <w:placeholder>
            <w:docPart w:val="7F7CD9931AE74E72ABB242F2EF7FDF9E"/>
          </w:placeholder>
          <w:temporary/>
          <w:showingPlcHdr/>
          <w15:appearance w15:val="hidden"/>
        </w:sdtPr>
        <w:sdtEndPr/>
        <w:sdtContent>
          <w:r w:rsidR="00B12A27" w:rsidRPr="00B12A27">
            <w:rPr>
              <w:rFonts w:cs="Times New Roman"/>
              <w:szCs w:val="24"/>
            </w:rPr>
            <w:t>Date</w:t>
          </w:r>
        </w:sdtContent>
      </w:sdt>
    </w:p>
    <w:p w14:paraId="7E7E1F39" w14:textId="77777777" w:rsidR="00760950" w:rsidRPr="00B12A27" w:rsidRDefault="00B12A27" w:rsidP="00B12A27">
      <w:pPr>
        <w:spacing w:line="480" w:lineRule="auto"/>
        <w:jc w:val="center"/>
        <w:rPr>
          <w:rFonts w:cs="Times New Roman"/>
          <w:szCs w:val="24"/>
        </w:rPr>
      </w:pPr>
      <w:r w:rsidRPr="00B12A27">
        <w:rPr>
          <w:rFonts w:cs="Times New Roman"/>
          <w:szCs w:val="24"/>
        </w:rPr>
        <w:t xml:space="preserve"> </w:t>
      </w:r>
      <w:r w:rsidR="00760950" w:rsidRPr="00B12A27">
        <w:rPr>
          <w:rFonts w:cs="Times New Roman"/>
          <w:szCs w:val="24"/>
        </w:rPr>
        <w:t>My Ecological Footprint</w:t>
      </w:r>
    </w:p>
    <w:p w14:paraId="4780C6F1" w14:textId="77777777" w:rsidR="00D35487" w:rsidRPr="00B12A27" w:rsidRDefault="00760950" w:rsidP="00B12A27">
      <w:pPr>
        <w:spacing w:line="480" w:lineRule="auto"/>
        <w:rPr>
          <w:rFonts w:cs="Times New Roman"/>
          <w:b/>
          <w:szCs w:val="24"/>
          <w:u w:val="single"/>
        </w:rPr>
      </w:pPr>
      <w:r w:rsidRPr="00B12A27">
        <w:rPr>
          <w:rFonts w:cs="Times New Roman"/>
          <w:b/>
          <w:szCs w:val="24"/>
          <w:u w:val="single"/>
        </w:rPr>
        <w:t>Introduction</w:t>
      </w:r>
    </w:p>
    <w:p w14:paraId="325CE17F" w14:textId="3D181391" w:rsidR="00D35487" w:rsidRPr="00B12A27" w:rsidRDefault="00D35487" w:rsidP="00B12A27">
      <w:pPr>
        <w:spacing w:line="480" w:lineRule="auto"/>
        <w:rPr>
          <w:rFonts w:cs="Times New Roman"/>
          <w:szCs w:val="24"/>
        </w:rPr>
      </w:pPr>
      <w:r w:rsidRPr="00B12A27">
        <w:rPr>
          <w:rFonts w:cs="Times New Roman"/>
          <w:szCs w:val="24"/>
        </w:rPr>
        <w:tab/>
        <w:t xml:space="preserve">As human </w:t>
      </w:r>
      <w:r w:rsidR="00247422" w:rsidRPr="00B12A27">
        <w:rPr>
          <w:rFonts w:cs="Times New Roman"/>
          <w:szCs w:val="24"/>
        </w:rPr>
        <w:t>beings</w:t>
      </w:r>
      <w:r w:rsidRPr="00B12A27">
        <w:rPr>
          <w:rFonts w:cs="Times New Roman"/>
          <w:szCs w:val="24"/>
        </w:rPr>
        <w:t xml:space="preserve">, </w:t>
      </w:r>
      <w:r w:rsidR="00EE35CE">
        <w:rPr>
          <w:rFonts w:cs="Times New Roman"/>
          <w:szCs w:val="24"/>
        </w:rPr>
        <w:t>p</w:t>
      </w:r>
      <w:r w:rsidRPr="00B12A27">
        <w:rPr>
          <w:rFonts w:cs="Times New Roman"/>
          <w:szCs w:val="24"/>
        </w:rPr>
        <w:t xml:space="preserve">lanet Earth is our home. Just like in our home, </w:t>
      </w:r>
      <w:r w:rsidR="00247422" w:rsidRPr="00B12A27">
        <w:rPr>
          <w:rFonts w:cs="Times New Roman"/>
          <w:szCs w:val="24"/>
        </w:rPr>
        <w:t xml:space="preserve">our every activity impacts us and the </w:t>
      </w:r>
      <w:r w:rsidR="00390FF8" w:rsidRPr="00B12A27">
        <w:rPr>
          <w:rFonts w:cs="Times New Roman"/>
          <w:szCs w:val="24"/>
        </w:rPr>
        <w:t>home in which we live in</w:t>
      </w:r>
      <w:r w:rsidR="00EE35CE">
        <w:rPr>
          <w:rFonts w:cs="Times New Roman"/>
          <w:szCs w:val="24"/>
        </w:rPr>
        <w:t>.</w:t>
      </w:r>
      <w:r w:rsidR="00390FF8" w:rsidRPr="00B12A27">
        <w:rPr>
          <w:rFonts w:cs="Times New Roman"/>
          <w:szCs w:val="24"/>
        </w:rPr>
        <w:t xml:space="preserve"> </w:t>
      </w:r>
      <w:r w:rsidR="00EE35CE">
        <w:rPr>
          <w:rFonts w:cs="Times New Roman"/>
          <w:szCs w:val="24"/>
        </w:rPr>
        <w:t>I</w:t>
      </w:r>
      <w:r w:rsidR="00390FF8" w:rsidRPr="00B12A27">
        <w:rPr>
          <w:rFonts w:cs="Times New Roman"/>
          <w:szCs w:val="24"/>
        </w:rPr>
        <w:t>n the</w:t>
      </w:r>
      <w:r w:rsidR="00247422" w:rsidRPr="00B12A27">
        <w:rPr>
          <w:rFonts w:cs="Times New Roman"/>
          <w:szCs w:val="24"/>
        </w:rPr>
        <w:t xml:space="preserve"> </w:t>
      </w:r>
      <w:r w:rsidR="00B82B4B" w:rsidRPr="00B12A27">
        <w:rPr>
          <w:rFonts w:cs="Times New Roman"/>
          <w:szCs w:val="24"/>
        </w:rPr>
        <w:t>same</w:t>
      </w:r>
      <w:r w:rsidR="00247422" w:rsidRPr="00B12A27">
        <w:rPr>
          <w:rFonts w:cs="Times New Roman"/>
          <w:szCs w:val="24"/>
        </w:rPr>
        <w:t xml:space="preserve"> way, our activities at a small or large level impact our bigger </w:t>
      </w:r>
      <w:r w:rsidR="00390FF8" w:rsidRPr="00B12A27">
        <w:rPr>
          <w:rFonts w:cs="Times New Roman"/>
          <w:szCs w:val="24"/>
        </w:rPr>
        <w:t>home</w:t>
      </w:r>
      <w:r w:rsidR="00247422" w:rsidRPr="00B12A27">
        <w:rPr>
          <w:rFonts w:cs="Times New Roman"/>
          <w:szCs w:val="24"/>
        </w:rPr>
        <w:t xml:space="preserve">, the Earth. This </w:t>
      </w:r>
      <w:r w:rsidR="00390FF8" w:rsidRPr="00B12A27">
        <w:rPr>
          <w:rFonts w:cs="Times New Roman"/>
          <w:szCs w:val="24"/>
        </w:rPr>
        <w:t>impact</w:t>
      </w:r>
      <w:r w:rsidR="00247422" w:rsidRPr="00B12A27">
        <w:rPr>
          <w:rFonts w:cs="Times New Roman"/>
          <w:szCs w:val="24"/>
        </w:rPr>
        <w:t xml:space="preserve"> is generally known as </w:t>
      </w:r>
      <w:r w:rsidR="00390FF8" w:rsidRPr="00B12A27">
        <w:rPr>
          <w:rFonts w:cs="Times New Roman"/>
          <w:szCs w:val="24"/>
        </w:rPr>
        <w:t>“the Ecological Footprint”</w:t>
      </w:r>
      <w:r w:rsidR="0077072B" w:rsidRPr="00B12A27">
        <w:rPr>
          <w:rFonts w:cs="Times New Roman"/>
          <w:szCs w:val="24"/>
        </w:rPr>
        <w:t xml:space="preserve"> (</w:t>
      </w:r>
      <w:r w:rsidR="0077072B" w:rsidRPr="00B12A27">
        <w:rPr>
          <w:rFonts w:cs="Times New Roman"/>
          <w:color w:val="222222"/>
          <w:szCs w:val="24"/>
          <w:shd w:val="clear" w:color="auto" w:fill="FFFFFF"/>
        </w:rPr>
        <w:t>Wackernagel)</w:t>
      </w:r>
      <w:r w:rsidR="00390FF8" w:rsidRPr="00B12A27">
        <w:rPr>
          <w:rFonts w:cs="Times New Roman"/>
          <w:szCs w:val="24"/>
        </w:rPr>
        <w:t xml:space="preserve">. </w:t>
      </w:r>
      <w:r w:rsidR="00B82B4B" w:rsidRPr="00B12A27">
        <w:rPr>
          <w:rFonts w:cs="Times New Roman"/>
          <w:szCs w:val="24"/>
        </w:rPr>
        <w:t>Ecological footprint can simply</w:t>
      </w:r>
      <w:r w:rsidR="004441BF" w:rsidRPr="00B12A27">
        <w:rPr>
          <w:rFonts w:cs="Times New Roman"/>
          <w:szCs w:val="24"/>
        </w:rPr>
        <w:t xml:space="preserve"> be defined</w:t>
      </w:r>
      <w:r w:rsidR="00B82B4B" w:rsidRPr="00B12A27">
        <w:rPr>
          <w:rFonts w:cs="Times New Roman"/>
          <w:szCs w:val="24"/>
        </w:rPr>
        <w:t xml:space="preserve"> as the effect or impact of the </w:t>
      </w:r>
      <w:r w:rsidR="004F49CE" w:rsidRPr="00B12A27">
        <w:rPr>
          <w:rFonts w:cs="Times New Roman"/>
          <w:szCs w:val="24"/>
        </w:rPr>
        <w:t xml:space="preserve">human activities, measured in terms of the </w:t>
      </w:r>
      <w:r w:rsidR="00D44BF7" w:rsidRPr="00B12A27">
        <w:rPr>
          <w:rFonts w:cs="Times New Roman"/>
          <w:szCs w:val="24"/>
        </w:rPr>
        <w:t>biologically</w:t>
      </w:r>
      <w:r w:rsidR="004F49CE" w:rsidRPr="00B12A27">
        <w:rPr>
          <w:rFonts w:cs="Times New Roman"/>
          <w:szCs w:val="24"/>
        </w:rPr>
        <w:t xml:space="preserve"> productive land and water required to produce the good and assimilate the wastes generated. </w:t>
      </w:r>
      <w:r w:rsidR="00A270D8" w:rsidRPr="00B12A27">
        <w:rPr>
          <w:rFonts w:cs="Times New Roman"/>
          <w:szCs w:val="24"/>
        </w:rPr>
        <w:t xml:space="preserve">I </w:t>
      </w:r>
      <w:r w:rsidR="005B45F2" w:rsidRPr="00B12A27">
        <w:rPr>
          <w:rFonts w:cs="Times New Roman"/>
          <w:szCs w:val="24"/>
        </w:rPr>
        <w:t>also</w:t>
      </w:r>
      <w:r w:rsidR="00A270D8" w:rsidRPr="00B12A27">
        <w:rPr>
          <w:rFonts w:cs="Times New Roman"/>
          <w:szCs w:val="24"/>
        </w:rPr>
        <w:t xml:space="preserve"> took a test to check my </w:t>
      </w:r>
      <w:r w:rsidR="00EE35CE">
        <w:rPr>
          <w:rFonts w:cs="Times New Roman"/>
          <w:szCs w:val="24"/>
        </w:rPr>
        <w:t>e</w:t>
      </w:r>
      <w:r w:rsidR="00FA22D1" w:rsidRPr="00B12A27">
        <w:rPr>
          <w:rFonts w:cs="Times New Roman"/>
          <w:szCs w:val="24"/>
        </w:rPr>
        <w:t xml:space="preserve">cological footprint on Earth. The test was easily available on </w:t>
      </w:r>
      <w:hyperlink r:id="rId6" w:history="1">
        <w:r w:rsidR="005313DE" w:rsidRPr="00B12A27">
          <w:rPr>
            <w:rStyle w:val="Hyperlink"/>
            <w:rFonts w:cs="Times New Roman"/>
            <w:szCs w:val="24"/>
          </w:rPr>
          <w:t>http://www.footprintcalculator.org/</w:t>
        </w:r>
      </w:hyperlink>
      <w:r w:rsidR="005313DE" w:rsidRPr="00B12A27">
        <w:rPr>
          <w:rFonts w:cs="Times New Roman"/>
          <w:szCs w:val="24"/>
        </w:rPr>
        <w:t>.</w:t>
      </w:r>
    </w:p>
    <w:p w14:paraId="304385BA" w14:textId="77777777" w:rsidR="00310F65" w:rsidRPr="00B12A27" w:rsidRDefault="00B53E4A" w:rsidP="00B12A27">
      <w:pPr>
        <w:spacing w:line="480" w:lineRule="auto"/>
        <w:rPr>
          <w:rFonts w:cs="Times New Roman"/>
          <w:b/>
          <w:szCs w:val="24"/>
          <w:u w:val="single"/>
        </w:rPr>
      </w:pPr>
      <w:r w:rsidRPr="00B12A27">
        <w:rPr>
          <w:rFonts w:cs="Times New Roman"/>
          <w:b/>
          <w:szCs w:val="24"/>
          <w:u w:val="single"/>
        </w:rPr>
        <w:t>Supported Information</w:t>
      </w:r>
    </w:p>
    <w:p w14:paraId="296DFA14" w14:textId="7C42C6C3" w:rsidR="00D44BF7" w:rsidRPr="00B12A27" w:rsidRDefault="00D44BF7" w:rsidP="00B12A27">
      <w:pPr>
        <w:spacing w:line="480" w:lineRule="auto"/>
        <w:rPr>
          <w:rFonts w:cs="Times New Roman"/>
          <w:szCs w:val="24"/>
        </w:rPr>
      </w:pPr>
      <w:r w:rsidRPr="00B12A27">
        <w:rPr>
          <w:rFonts w:cs="Times New Roman"/>
          <w:szCs w:val="24"/>
        </w:rPr>
        <w:tab/>
        <w:t xml:space="preserve"> The ecological footprint of a person is calculated by summing up all the demands of the </w:t>
      </w:r>
      <w:r w:rsidR="004E26A0" w:rsidRPr="00B12A27">
        <w:rPr>
          <w:rFonts w:cs="Times New Roman"/>
          <w:szCs w:val="24"/>
        </w:rPr>
        <w:t>people that</w:t>
      </w:r>
      <w:r w:rsidR="005313DE" w:rsidRPr="00B12A27">
        <w:rPr>
          <w:rFonts w:cs="Times New Roman"/>
          <w:szCs w:val="24"/>
        </w:rPr>
        <w:t xml:space="preserve"> </w:t>
      </w:r>
      <w:r w:rsidR="004E26A0" w:rsidRPr="00B12A27">
        <w:rPr>
          <w:rFonts w:cs="Times New Roman"/>
          <w:szCs w:val="24"/>
        </w:rPr>
        <w:t>they compete</w:t>
      </w:r>
      <w:r w:rsidR="00CC67A4" w:rsidRPr="00B12A27">
        <w:rPr>
          <w:rFonts w:cs="Times New Roman"/>
          <w:szCs w:val="24"/>
        </w:rPr>
        <w:t xml:space="preserve"> for the biologically productive space</w:t>
      </w:r>
      <w:r w:rsidR="003F2510" w:rsidRPr="00B12A27">
        <w:rPr>
          <w:rFonts w:cs="Times New Roman"/>
          <w:szCs w:val="24"/>
        </w:rPr>
        <w:t xml:space="preserve"> (</w:t>
      </w:r>
      <w:r w:rsidR="003F2510" w:rsidRPr="00B12A27">
        <w:rPr>
          <w:rFonts w:cs="Times New Roman"/>
          <w:color w:val="222222"/>
          <w:szCs w:val="24"/>
          <w:shd w:val="clear" w:color="auto" w:fill="FFFFFF"/>
        </w:rPr>
        <w:t>Dietz</w:t>
      </w:r>
      <w:r w:rsidR="002525C7">
        <w:rPr>
          <w:rFonts w:cs="Times New Roman"/>
          <w:color w:val="222222"/>
          <w:szCs w:val="24"/>
          <w:shd w:val="clear" w:color="auto" w:fill="FFFFFF"/>
        </w:rPr>
        <w:t xml:space="preserve"> p.13</w:t>
      </w:r>
      <w:r w:rsidR="003F2510" w:rsidRPr="00B12A27">
        <w:rPr>
          <w:rFonts w:cs="Times New Roman"/>
          <w:color w:val="222222"/>
          <w:szCs w:val="24"/>
          <w:shd w:val="clear" w:color="auto" w:fill="FFFFFF"/>
        </w:rPr>
        <w:t>)</w:t>
      </w:r>
      <w:r w:rsidR="00CC67A4" w:rsidRPr="00B12A27">
        <w:rPr>
          <w:rFonts w:cs="Times New Roman"/>
          <w:szCs w:val="24"/>
        </w:rPr>
        <w:t xml:space="preserve">. This space includes the </w:t>
      </w:r>
      <w:r w:rsidR="004E26A0" w:rsidRPr="00B12A27">
        <w:rPr>
          <w:rFonts w:cs="Times New Roman"/>
          <w:szCs w:val="24"/>
        </w:rPr>
        <w:t xml:space="preserve">fertile land to grow crops and vegetables, and the </w:t>
      </w:r>
      <w:r w:rsidR="005717B7" w:rsidRPr="00B12A27">
        <w:rPr>
          <w:rFonts w:cs="Times New Roman"/>
          <w:szCs w:val="24"/>
        </w:rPr>
        <w:t>forests</w:t>
      </w:r>
      <w:r w:rsidR="004E26A0" w:rsidRPr="00B12A27">
        <w:rPr>
          <w:rFonts w:cs="Times New Roman"/>
          <w:szCs w:val="24"/>
        </w:rPr>
        <w:t xml:space="preserve"> land to </w:t>
      </w:r>
      <w:r w:rsidR="005717B7" w:rsidRPr="00B12A27">
        <w:rPr>
          <w:rFonts w:cs="Times New Roman"/>
          <w:szCs w:val="24"/>
        </w:rPr>
        <w:t>grow wood</w:t>
      </w:r>
      <w:r w:rsidR="00B12A27">
        <w:rPr>
          <w:rFonts w:cs="Times New Roman"/>
          <w:szCs w:val="24"/>
        </w:rPr>
        <w:t>-</w:t>
      </w:r>
      <w:r w:rsidR="00787ACC" w:rsidRPr="00B12A27">
        <w:rPr>
          <w:rFonts w:cs="Times New Roman"/>
          <w:szCs w:val="24"/>
        </w:rPr>
        <w:t xml:space="preserve">like timber to sequester </w:t>
      </w:r>
      <w:r w:rsidR="00EE35CE">
        <w:rPr>
          <w:rFonts w:cs="Times New Roman"/>
          <w:szCs w:val="24"/>
        </w:rPr>
        <w:t>CO</w:t>
      </w:r>
      <w:r w:rsidR="00EE35CE" w:rsidRPr="00EE35CE">
        <w:rPr>
          <w:rFonts w:cs="Times New Roman"/>
          <w:sz w:val="20"/>
          <w:szCs w:val="20"/>
        </w:rPr>
        <w:t>2</w:t>
      </w:r>
      <w:r w:rsidR="005717B7" w:rsidRPr="00B12A27">
        <w:rPr>
          <w:rFonts w:cs="Times New Roman"/>
          <w:szCs w:val="24"/>
        </w:rPr>
        <w:t>.</w:t>
      </w:r>
    </w:p>
    <w:p w14:paraId="7B1F8C02" w14:textId="1F9C7119" w:rsidR="00C26075" w:rsidRPr="00B12A27" w:rsidRDefault="00C26075" w:rsidP="00B12A27">
      <w:pPr>
        <w:spacing w:line="480" w:lineRule="auto"/>
        <w:rPr>
          <w:rFonts w:cs="Times New Roman"/>
          <w:szCs w:val="24"/>
        </w:rPr>
      </w:pPr>
      <w:r w:rsidRPr="00B12A27">
        <w:rPr>
          <w:rFonts w:cs="Times New Roman"/>
          <w:szCs w:val="24"/>
        </w:rPr>
        <w:tab/>
        <w:t xml:space="preserve">The results for the </w:t>
      </w:r>
      <w:r w:rsidR="005717B7" w:rsidRPr="00B12A27">
        <w:rPr>
          <w:rFonts w:cs="Times New Roman"/>
          <w:szCs w:val="24"/>
        </w:rPr>
        <w:t>test</w:t>
      </w:r>
      <w:r w:rsidRPr="00B12A27">
        <w:rPr>
          <w:rFonts w:cs="Times New Roman"/>
          <w:szCs w:val="24"/>
        </w:rPr>
        <w:t xml:space="preserve"> that I took for checking my ecological foot</w:t>
      </w:r>
      <w:r w:rsidR="00D44BF7" w:rsidRPr="00B12A27">
        <w:rPr>
          <w:rFonts w:cs="Times New Roman"/>
          <w:szCs w:val="24"/>
        </w:rPr>
        <w:t>print</w:t>
      </w:r>
      <w:r w:rsidRPr="00B12A27">
        <w:rPr>
          <w:rFonts w:cs="Times New Roman"/>
          <w:szCs w:val="24"/>
        </w:rPr>
        <w:t xml:space="preserve"> on Earth </w:t>
      </w:r>
      <w:r w:rsidR="00EE35CE">
        <w:rPr>
          <w:rFonts w:cs="Times New Roman"/>
          <w:szCs w:val="24"/>
        </w:rPr>
        <w:t>gave</w:t>
      </w:r>
      <w:r w:rsidRPr="00B12A27">
        <w:rPr>
          <w:rFonts w:cs="Times New Roman"/>
          <w:szCs w:val="24"/>
        </w:rPr>
        <w:t xml:space="preserve"> me the following results. </w:t>
      </w:r>
    </w:p>
    <w:p w14:paraId="044B1228" w14:textId="77777777" w:rsidR="00C26075" w:rsidRPr="00B12A27" w:rsidRDefault="00C26075" w:rsidP="00B12A27">
      <w:pPr>
        <w:spacing w:line="480" w:lineRule="auto"/>
        <w:rPr>
          <w:rFonts w:cs="Times New Roman"/>
          <w:b/>
          <w:szCs w:val="24"/>
          <w:u w:val="single"/>
        </w:rPr>
      </w:pPr>
      <w:r w:rsidRPr="00B12A27">
        <w:rPr>
          <w:rFonts w:cs="Times New Roman"/>
          <w:noProof/>
          <w:szCs w:val="24"/>
        </w:rPr>
        <w:lastRenderedPageBreak/>
        <w:drawing>
          <wp:inline distT="0" distB="0" distL="0" distR="0" wp14:anchorId="472389CA" wp14:editId="3969DDA1">
            <wp:extent cx="5943600" cy="3274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42B86" w14:textId="77777777" w:rsidR="00CA176A" w:rsidRPr="00B12A27" w:rsidRDefault="00CA176A" w:rsidP="00B12A27">
      <w:pPr>
        <w:spacing w:line="480" w:lineRule="auto"/>
        <w:rPr>
          <w:rFonts w:cs="Times New Roman"/>
          <w:b/>
          <w:szCs w:val="24"/>
          <w:u w:val="single"/>
        </w:rPr>
      </w:pPr>
    </w:p>
    <w:p w14:paraId="6E0686D9" w14:textId="77777777" w:rsidR="00B53E4A" w:rsidRPr="00B12A27" w:rsidRDefault="00B53E4A" w:rsidP="00B12A27">
      <w:pPr>
        <w:spacing w:line="480" w:lineRule="auto"/>
        <w:rPr>
          <w:rFonts w:cs="Times New Roman"/>
          <w:b/>
          <w:szCs w:val="24"/>
          <w:u w:val="single"/>
        </w:rPr>
      </w:pPr>
      <w:r w:rsidRPr="00B12A27">
        <w:rPr>
          <w:rFonts w:cs="Times New Roman"/>
          <w:b/>
          <w:szCs w:val="24"/>
          <w:u w:val="single"/>
        </w:rPr>
        <w:t>Evaluation</w:t>
      </w:r>
    </w:p>
    <w:p w14:paraId="68350B1A" w14:textId="2C4EBDBC" w:rsidR="002E1508" w:rsidRPr="00B12A27" w:rsidRDefault="00273588" w:rsidP="00B12A27">
      <w:pPr>
        <w:spacing w:line="480" w:lineRule="auto"/>
        <w:rPr>
          <w:rFonts w:cs="Times New Roman"/>
          <w:szCs w:val="24"/>
        </w:rPr>
      </w:pPr>
      <w:r w:rsidRPr="00B12A27">
        <w:rPr>
          <w:rFonts w:cs="Times New Roman"/>
          <w:szCs w:val="24"/>
        </w:rPr>
        <w:tab/>
        <w:t xml:space="preserve">The evaluation of the results exhibited that </w:t>
      </w:r>
      <w:r w:rsidR="00124A59" w:rsidRPr="00B12A27">
        <w:rPr>
          <w:rFonts w:cs="Times New Roman"/>
          <w:szCs w:val="24"/>
        </w:rPr>
        <w:t>most of the</w:t>
      </w:r>
      <w:r w:rsidR="002E1508" w:rsidRPr="00B12A27">
        <w:rPr>
          <w:rFonts w:cs="Times New Roman"/>
          <w:szCs w:val="24"/>
        </w:rPr>
        <w:t xml:space="preserve"> portion of my footprint consisted of </w:t>
      </w:r>
      <w:r w:rsidR="00EE35CE">
        <w:rPr>
          <w:rFonts w:cs="Times New Roman"/>
          <w:szCs w:val="24"/>
        </w:rPr>
        <w:t>c</w:t>
      </w:r>
      <w:r w:rsidR="00776469" w:rsidRPr="00B12A27">
        <w:rPr>
          <w:rFonts w:cs="Times New Roman"/>
          <w:szCs w:val="24"/>
        </w:rPr>
        <w:t xml:space="preserve">arbon and the second biggest portion was cropland. </w:t>
      </w:r>
      <w:r w:rsidR="002525C7" w:rsidRPr="00B12A27">
        <w:rPr>
          <w:rFonts w:cs="Times New Roman"/>
          <w:szCs w:val="24"/>
        </w:rPr>
        <w:t>So,</w:t>
      </w:r>
      <w:r w:rsidR="00776469" w:rsidRPr="00B12A27">
        <w:rPr>
          <w:rFonts w:cs="Times New Roman"/>
          <w:szCs w:val="24"/>
        </w:rPr>
        <w:t xml:space="preserve"> in</w:t>
      </w:r>
      <w:r w:rsidR="003F2510" w:rsidRPr="00B12A27">
        <w:rPr>
          <w:rFonts w:cs="Times New Roman"/>
          <w:szCs w:val="24"/>
        </w:rPr>
        <w:t xml:space="preserve"> </w:t>
      </w:r>
      <w:r w:rsidR="00776469" w:rsidRPr="00B12A27">
        <w:rPr>
          <w:rFonts w:cs="Times New Roman"/>
          <w:szCs w:val="24"/>
        </w:rPr>
        <w:t>order to be a b</w:t>
      </w:r>
      <w:r w:rsidR="00B756AC" w:rsidRPr="00B12A27">
        <w:rPr>
          <w:rFonts w:cs="Times New Roman"/>
          <w:szCs w:val="24"/>
        </w:rPr>
        <w:t>eneficial citizen for the plant, I</w:t>
      </w:r>
      <w:r w:rsidR="00776469" w:rsidRPr="00B12A27">
        <w:rPr>
          <w:rFonts w:cs="Times New Roman"/>
          <w:szCs w:val="24"/>
        </w:rPr>
        <w:t xml:space="preserve"> need to</w:t>
      </w:r>
      <w:r w:rsidR="00B756AC" w:rsidRPr="00B12A27">
        <w:rPr>
          <w:rFonts w:cs="Times New Roman"/>
          <w:szCs w:val="24"/>
        </w:rPr>
        <w:t xml:space="preserve"> lower the consumption of such products that </w:t>
      </w:r>
      <w:r w:rsidR="00D06D79" w:rsidRPr="00B12A27">
        <w:rPr>
          <w:rFonts w:cs="Times New Roman"/>
          <w:szCs w:val="24"/>
        </w:rPr>
        <w:t>emit</w:t>
      </w:r>
      <w:r w:rsidR="00B756AC" w:rsidRPr="00B12A27">
        <w:rPr>
          <w:rFonts w:cs="Times New Roman"/>
          <w:szCs w:val="24"/>
        </w:rPr>
        <w:t xml:space="preserve"> carbon </w:t>
      </w:r>
      <w:r w:rsidR="00D06D79" w:rsidRPr="00B12A27">
        <w:rPr>
          <w:rFonts w:cs="Times New Roman"/>
          <w:szCs w:val="24"/>
        </w:rPr>
        <w:t>dioxide</w:t>
      </w:r>
      <w:r w:rsidR="005B45F2" w:rsidRPr="00B12A27">
        <w:rPr>
          <w:rFonts w:cs="Times New Roman"/>
          <w:szCs w:val="24"/>
        </w:rPr>
        <w:t xml:space="preserve"> (</w:t>
      </w:r>
      <w:r w:rsidR="005B45F2" w:rsidRPr="00B12A27">
        <w:rPr>
          <w:rFonts w:cs="Times New Roman"/>
          <w:color w:val="222222"/>
          <w:szCs w:val="24"/>
          <w:shd w:val="clear" w:color="auto" w:fill="FFFFFF"/>
        </w:rPr>
        <w:t>Network)</w:t>
      </w:r>
      <w:r w:rsidR="00D06D79" w:rsidRPr="00B12A27">
        <w:rPr>
          <w:rFonts w:cs="Times New Roman"/>
          <w:szCs w:val="24"/>
        </w:rPr>
        <w:t xml:space="preserve">. </w:t>
      </w:r>
      <w:r w:rsidR="00B12A27">
        <w:rPr>
          <w:rFonts w:cs="Times New Roman"/>
          <w:szCs w:val="24"/>
        </w:rPr>
        <w:t>The</w:t>
      </w:r>
      <w:r w:rsidR="00D06D79" w:rsidRPr="00B12A27">
        <w:rPr>
          <w:rFonts w:cs="Times New Roman"/>
          <w:szCs w:val="24"/>
        </w:rPr>
        <w:t xml:space="preserve"> best idea to do</w:t>
      </w:r>
      <w:r w:rsidR="00EE35CE">
        <w:rPr>
          <w:rFonts w:cs="Times New Roman"/>
          <w:szCs w:val="24"/>
        </w:rPr>
        <w:t xml:space="preserve"> so</w:t>
      </w:r>
      <w:r w:rsidR="00D06D79" w:rsidRPr="00B12A27">
        <w:rPr>
          <w:rFonts w:cs="Times New Roman"/>
          <w:szCs w:val="24"/>
        </w:rPr>
        <w:t xml:space="preserve"> is</w:t>
      </w:r>
      <w:r w:rsidR="00EE35CE">
        <w:rPr>
          <w:rFonts w:cs="Times New Roman"/>
          <w:szCs w:val="24"/>
        </w:rPr>
        <w:t xml:space="preserve"> to</w:t>
      </w:r>
      <w:r w:rsidR="00D06D79" w:rsidRPr="00B12A27">
        <w:rPr>
          <w:rFonts w:cs="Times New Roman"/>
          <w:szCs w:val="24"/>
        </w:rPr>
        <w:t xml:space="preserve"> reduce the use of fuel and automobiles and travel more by public transport or on foot. </w:t>
      </w:r>
    </w:p>
    <w:p w14:paraId="55F7E505" w14:textId="77777777" w:rsidR="00B53E4A" w:rsidRPr="00B12A27" w:rsidRDefault="00B53E4A" w:rsidP="00B12A27">
      <w:pPr>
        <w:spacing w:line="480" w:lineRule="auto"/>
        <w:rPr>
          <w:rFonts w:cs="Times New Roman"/>
          <w:b/>
          <w:szCs w:val="24"/>
          <w:u w:val="single"/>
        </w:rPr>
      </w:pPr>
      <w:r w:rsidRPr="00B12A27">
        <w:rPr>
          <w:rFonts w:cs="Times New Roman"/>
          <w:b/>
          <w:szCs w:val="24"/>
          <w:u w:val="single"/>
        </w:rPr>
        <w:t>Conclusion</w:t>
      </w:r>
    </w:p>
    <w:p w14:paraId="567FB2A9" w14:textId="48D29498" w:rsidR="003F2510" w:rsidRPr="00B12A27" w:rsidRDefault="00CA176A" w:rsidP="00B12A27">
      <w:pPr>
        <w:spacing w:line="480" w:lineRule="auto"/>
        <w:rPr>
          <w:rFonts w:cs="Times New Roman"/>
          <w:szCs w:val="24"/>
        </w:rPr>
      </w:pPr>
      <w:r w:rsidRPr="00B12A27">
        <w:rPr>
          <w:rFonts w:cs="Times New Roman"/>
          <w:szCs w:val="24"/>
        </w:rPr>
        <w:tab/>
      </w:r>
      <w:r w:rsidR="00491DDB" w:rsidRPr="00B12A27">
        <w:rPr>
          <w:rFonts w:cs="Times New Roman"/>
          <w:szCs w:val="24"/>
        </w:rPr>
        <w:t xml:space="preserve">In a nutshell, it can be seen that </w:t>
      </w:r>
      <w:r w:rsidR="00217444" w:rsidRPr="00B12A27">
        <w:rPr>
          <w:rFonts w:cs="Times New Roman"/>
          <w:szCs w:val="24"/>
        </w:rPr>
        <w:t xml:space="preserve">Ecological Footprint holds </w:t>
      </w:r>
      <w:r w:rsidR="003F2510" w:rsidRPr="00B12A27">
        <w:rPr>
          <w:rFonts w:cs="Times New Roman"/>
          <w:szCs w:val="24"/>
        </w:rPr>
        <w:t>great</w:t>
      </w:r>
      <w:r w:rsidR="00217444" w:rsidRPr="00B12A27">
        <w:rPr>
          <w:rFonts w:cs="Times New Roman"/>
          <w:szCs w:val="24"/>
        </w:rPr>
        <w:t xml:space="preserve"> </w:t>
      </w:r>
      <w:r w:rsidR="003F2510" w:rsidRPr="00B12A27">
        <w:rPr>
          <w:rFonts w:cs="Times New Roman"/>
          <w:szCs w:val="24"/>
        </w:rPr>
        <w:t>importance</w:t>
      </w:r>
      <w:r w:rsidR="00217444" w:rsidRPr="00B12A27">
        <w:rPr>
          <w:rFonts w:cs="Times New Roman"/>
          <w:szCs w:val="24"/>
        </w:rPr>
        <w:t xml:space="preserve"> in calculating the impact </w:t>
      </w:r>
      <w:r w:rsidR="00390215" w:rsidRPr="00B12A27">
        <w:rPr>
          <w:rFonts w:cs="Times New Roman"/>
          <w:szCs w:val="24"/>
        </w:rPr>
        <w:t xml:space="preserve">of a person’s activities on our planet. It </w:t>
      </w:r>
      <w:r w:rsidR="003F2510" w:rsidRPr="00B12A27">
        <w:rPr>
          <w:rFonts w:cs="Times New Roman"/>
          <w:szCs w:val="24"/>
        </w:rPr>
        <w:t>also</w:t>
      </w:r>
      <w:r w:rsidR="00390215" w:rsidRPr="00B12A27">
        <w:rPr>
          <w:rFonts w:cs="Times New Roman"/>
          <w:szCs w:val="24"/>
        </w:rPr>
        <w:t xml:space="preserve"> helps in determining which activities a person needs to control </w:t>
      </w:r>
      <w:r w:rsidR="00B713B0" w:rsidRPr="00B12A27">
        <w:rPr>
          <w:rFonts w:cs="Times New Roman"/>
          <w:szCs w:val="24"/>
        </w:rPr>
        <w:t xml:space="preserve">and prevent completely in order </w:t>
      </w:r>
      <w:r w:rsidR="003F2510" w:rsidRPr="00B12A27">
        <w:rPr>
          <w:rFonts w:cs="Times New Roman"/>
          <w:szCs w:val="24"/>
        </w:rPr>
        <w:t>to prove to be beneficial</w:t>
      </w:r>
      <w:r w:rsidR="00B713B0" w:rsidRPr="00B12A27">
        <w:rPr>
          <w:rFonts w:cs="Times New Roman"/>
          <w:szCs w:val="24"/>
        </w:rPr>
        <w:t xml:space="preserve"> for the</w:t>
      </w:r>
      <w:r w:rsidR="003F2510" w:rsidRPr="00B12A27">
        <w:rPr>
          <w:rFonts w:cs="Times New Roman"/>
          <w:szCs w:val="24"/>
        </w:rPr>
        <w:t xml:space="preserve"> Earth.</w:t>
      </w:r>
      <w:bookmarkStart w:id="0" w:name="_GoBack"/>
      <w:bookmarkEnd w:id="0"/>
    </w:p>
    <w:p w14:paraId="7BF5F3DA" w14:textId="77777777" w:rsidR="003F2510" w:rsidRPr="00B12A27" w:rsidRDefault="003F2510" w:rsidP="00B12A27">
      <w:pPr>
        <w:spacing w:line="480" w:lineRule="auto"/>
        <w:jc w:val="center"/>
        <w:rPr>
          <w:rFonts w:cs="Times New Roman"/>
          <w:szCs w:val="24"/>
        </w:rPr>
      </w:pPr>
      <w:r w:rsidRPr="00B12A27">
        <w:rPr>
          <w:rFonts w:cs="Times New Roman"/>
          <w:szCs w:val="24"/>
        </w:rPr>
        <w:lastRenderedPageBreak/>
        <w:t>Works Cited</w:t>
      </w:r>
    </w:p>
    <w:p w14:paraId="2598F911" w14:textId="77777777" w:rsidR="003F2510" w:rsidRPr="00B12A27" w:rsidRDefault="003F2510" w:rsidP="00B12A27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12A27">
        <w:rPr>
          <w:rFonts w:cs="Times New Roman"/>
          <w:color w:val="222222"/>
          <w:szCs w:val="24"/>
          <w:shd w:val="clear" w:color="auto" w:fill="FFFFFF"/>
        </w:rPr>
        <w:t>Dietz, Thomas, Eugene A. Rosa, and Richard York. "Driving the human ecological footprint." </w:t>
      </w:r>
      <w:r w:rsidRPr="00B12A27">
        <w:rPr>
          <w:rFonts w:cs="Times New Roman"/>
          <w:i/>
          <w:iCs/>
          <w:color w:val="222222"/>
          <w:szCs w:val="24"/>
          <w:shd w:val="clear" w:color="auto" w:fill="FFFFFF"/>
        </w:rPr>
        <w:t>Frontiers in Ecology and the Environment</w:t>
      </w:r>
      <w:r w:rsidRPr="00B12A27">
        <w:rPr>
          <w:rFonts w:cs="Times New Roman"/>
          <w:color w:val="222222"/>
          <w:szCs w:val="24"/>
          <w:shd w:val="clear" w:color="auto" w:fill="FFFFFF"/>
        </w:rPr>
        <w:t> 5.1 (2007): 13-18.</w:t>
      </w:r>
    </w:p>
    <w:p w14:paraId="7897D937" w14:textId="77777777" w:rsidR="003F2510" w:rsidRPr="00B12A27" w:rsidRDefault="003F2510" w:rsidP="00B12A27">
      <w:pPr>
        <w:spacing w:line="480" w:lineRule="auto"/>
        <w:ind w:left="720" w:hanging="720"/>
        <w:rPr>
          <w:rFonts w:cs="Times New Roman"/>
          <w:szCs w:val="24"/>
        </w:rPr>
      </w:pPr>
      <w:r w:rsidRPr="00B12A27">
        <w:rPr>
          <w:rFonts w:cs="Times New Roman"/>
          <w:color w:val="222222"/>
          <w:szCs w:val="24"/>
          <w:shd w:val="clear" w:color="auto" w:fill="FFFFFF"/>
        </w:rPr>
        <w:t>Network, Global Footprint. "Ecological footprint." </w:t>
      </w:r>
      <w:r w:rsidRPr="00B12A27">
        <w:rPr>
          <w:rFonts w:cs="Times New Roman"/>
          <w:i/>
          <w:iCs/>
          <w:color w:val="222222"/>
          <w:szCs w:val="24"/>
          <w:shd w:val="clear" w:color="auto" w:fill="FFFFFF"/>
        </w:rPr>
        <w:t>The Share Guide: The Holistic Health Magazine and Resource Directory.&lt; http://www. shareguide. com/Ecological. html&gt;(25 March 2008)</w:t>
      </w:r>
      <w:r w:rsidRPr="00B12A27">
        <w:rPr>
          <w:rFonts w:cs="Times New Roman"/>
          <w:color w:val="222222"/>
          <w:szCs w:val="24"/>
          <w:shd w:val="clear" w:color="auto" w:fill="FFFFFF"/>
        </w:rPr>
        <w:t> (2018).</w:t>
      </w:r>
    </w:p>
    <w:p w14:paraId="7474FD3A" w14:textId="77777777" w:rsidR="003F2510" w:rsidRPr="00B12A27" w:rsidRDefault="003F2510" w:rsidP="00B12A27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12A27">
        <w:rPr>
          <w:rFonts w:cs="Times New Roman"/>
          <w:color w:val="222222"/>
          <w:szCs w:val="24"/>
          <w:shd w:val="clear" w:color="auto" w:fill="FFFFFF"/>
        </w:rPr>
        <w:t>Wackernagel, Mathis, and William Rees. </w:t>
      </w:r>
      <w:r w:rsidRPr="00B12A27">
        <w:rPr>
          <w:rFonts w:cs="Times New Roman"/>
          <w:i/>
          <w:iCs/>
          <w:color w:val="222222"/>
          <w:szCs w:val="24"/>
          <w:shd w:val="clear" w:color="auto" w:fill="FFFFFF"/>
        </w:rPr>
        <w:t>Our ecological footprint: reducing human impact on the earth</w:t>
      </w:r>
      <w:r w:rsidRPr="00B12A27">
        <w:rPr>
          <w:rFonts w:cs="Times New Roman"/>
          <w:color w:val="222222"/>
          <w:szCs w:val="24"/>
          <w:shd w:val="clear" w:color="auto" w:fill="FFFFFF"/>
        </w:rPr>
        <w:t>. Vol. 9. New Society Publishers, 1998.</w:t>
      </w:r>
    </w:p>
    <w:sectPr w:rsidR="003F2510" w:rsidRPr="00B12A2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433BC" w14:textId="77777777" w:rsidR="00E42D3E" w:rsidRDefault="00E42D3E" w:rsidP="00B12A27">
      <w:pPr>
        <w:spacing w:after="0" w:line="240" w:lineRule="auto"/>
      </w:pPr>
      <w:r>
        <w:separator/>
      </w:r>
    </w:p>
  </w:endnote>
  <w:endnote w:type="continuationSeparator" w:id="0">
    <w:p w14:paraId="6C07B42D" w14:textId="77777777" w:rsidR="00E42D3E" w:rsidRDefault="00E42D3E" w:rsidP="00B12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CE7290" w14:textId="77777777" w:rsidR="00E42D3E" w:rsidRDefault="00E42D3E" w:rsidP="00B12A27">
      <w:pPr>
        <w:spacing w:after="0" w:line="240" w:lineRule="auto"/>
      </w:pPr>
      <w:r>
        <w:separator/>
      </w:r>
    </w:p>
  </w:footnote>
  <w:footnote w:type="continuationSeparator" w:id="0">
    <w:p w14:paraId="5B1DF451" w14:textId="77777777" w:rsidR="00E42D3E" w:rsidRDefault="00E42D3E" w:rsidP="00B12A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29C6F" w14:textId="77777777" w:rsidR="00B12A27" w:rsidRDefault="00B12A27">
    <w:pPr>
      <w:pStyle w:val="Header"/>
      <w:jc w:val="right"/>
    </w:pPr>
    <w:r>
      <w:t xml:space="preserve">Last Name   </w:t>
    </w:r>
    <w:sdt>
      <w:sdtPr>
        <w:id w:val="-162969902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707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57822C5" w14:textId="77777777" w:rsidR="00B12A27" w:rsidRDefault="00B12A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c3NDcwMDE0N7NQ0lEKTi0uzszPAykwrAUAn6Z13iwAAAA="/>
  </w:docVars>
  <w:rsids>
    <w:rsidRoot w:val="009F3A30"/>
    <w:rsid w:val="000210FC"/>
    <w:rsid w:val="000F41B0"/>
    <w:rsid w:val="00124A59"/>
    <w:rsid w:val="00217444"/>
    <w:rsid w:val="00247422"/>
    <w:rsid w:val="002525C7"/>
    <w:rsid w:val="00273588"/>
    <w:rsid w:val="002E1508"/>
    <w:rsid w:val="00310F65"/>
    <w:rsid w:val="00390215"/>
    <w:rsid w:val="00390FF8"/>
    <w:rsid w:val="003F2510"/>
    <w:rsid w:val="004441BF"/>
    <w:rsid w:val="00491DDB"/>
    <w:rsid w:val="004E26A0"/>
    <w:rsid w:val="004F49CE"/>
    <w:rsid w:val="005313DE"/>
    <w:rsid w:val="005717B7"/>
    <w:rsid w:val="005B45F2"/>
    <w:rsid w:val="00760950"/>
    <w:rsid w:val="0077072B"/>
    <w:rsid w:val="00776469"/>
    <w:rsid w:val="00787ACC"/>
    <w:rsid w:val="008B3DFD"/>
    <w:rsid w:val="009E707E"/>
    <w:rsid w:val="009F3A30"/>
    <w:rsid w:val="00A270D8"/>
    <w:rsid w:val="00AD3260"/>
    <w:rsid w:val="00B12A27"/>
    <w:rsid w:val="00B53E4A"/>
    <w:rsid w:val="00B713B0"/>
    <w:rsid w:val="00B756AC"/>
    <w:rsid w:val="00B82B4B"/>
    <w:rsid w:val="00BB08F0"/>
    <w:rsid w:val="00C26075"/>
    <w:rsid w:val="00CA176A"/>
    <w:rsid w:val="00CC67A4"/>
    <w:rsid w:val="00D06D79"/>
    <w:rsid w:val="00D35487"/>
    <w:rsid w:val="00D44BF7"/>
    <w:rsid w:val="00E42D3E"/>
    <w:rsid w:val="00EE35CE"/>
    <w:rsid w:val="00FA2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96C6B"/>
  <w15:chartTrackingRefBased/>
  <w15:docId w15:val="{8D0AE01D-B431-49D1-8366-BB2D005A9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aliases w:val="No Indent"/>
    <w:uiPriority w:val="1"/>
    <w:qFormat/>
    <w:rsid w:val="00BB08F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313D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2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A27"/>
  </w:style>
  <w:style w:type="paragraph" w:styleId="Footer">
    <w:name w:val="footer"/>
    <w:basedOn w:val="Normal"/>
    <w:link w:val="FooterChar"/>
    <w:uiPriority w:val="99"/>
    <w:unhideWhenUsed/>
    <w:rsid w:val="00B12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A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ootprintcalculator.org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2DCA02FD1964807B9AAE3F6FA78E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3E4AA-1657-4463-B014-A3D1B30808AF}"/>
      </w:docPartPr>
      <w:docPartBody>
        <w:p w:rsidR="00064F30" w:rsidRDefault="005E5A4F" w:rsidP="005E5A4F">
          <w:pPr>
            <w:pStyle w:val="F2DCA02FD1964807B9AAE3F6FA78E0E1"/>
          </w:pPr>
          <w:r>
            <w:t>Your Name</w:t>
          </w:r>
        </w:p>
      </w:docPartBody>
    </w:docPart>
    <w:docPart>
      <w:docPartPr>
        <w:name w:val="12916C91A864411AA3EF6B6114E10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40AB2-C43E-4C38-B50A-FD753CE41575}"/>
      </w:docPartPr>
      <w:docPartBody>
        <w:p w:rsidR="00064F30" w:rsidRDefault="005E5A4F" w:rsidP="005E5A4F">
          <w:pPr>
            <w:pStyle w:val="12916C91A864411AA3EF6B6114E10083"/>
          </w:pPr>
          <w:r>
            <w:t>Instructor Name</w:t>
          </w:r>
        </w:p>
      </w:docPartBody>
    </w:docPart>
    <w:docPart>
      <w:docPartPr>
        <w:name w:val="9904081EC1AC4B43B44C9B25899D3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D64C0-9F1B-4619-8315-D79986A4BB7E}"/>
      </w:docPartPr>
      <w:docPartBody>
        <w:p w:rsidR="00064F30" w:rsidRDefault="005E5A4F" w:rsidP="005E5A4F">
          <w:pPr>
            <w:pStyle w:val="9904081EC1AC4B43B44C9B25899D3CBC"/>
          </w:pPr>
          <w:r>
            <w:t>Course Number</w:t>
          </w:r>
        </w:p>
      </w:docPartBody>
    </w:docPart>
    <w:docPart>
      <w:docPartPr>
        <w:name w:val="7F7CD9931AE74E72ABB242F2EF7FD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6C35F-302D-4C47-9C55-BA7D9E771412}"/>
      </w:docPartPr>
      <w:docPartBody>
        <w:p w:rsidR="00064F30" w:rsidRDefault="005E5A4F" w:rsidP="005E5A4F">
          <w:pPr>
            <w:pStyle w:val="7F7CD9931AE74E72ABB242F2EF7FDF9E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5A4F"/>
    <w:rsid w:val="00064F30"/>
    <w:rsid w:val="004614F4"/>
    <w:rsid w:val="005E5A4F"/>
    <w:rsid w:val="00972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DCA02FD1964807B9AAE3F6FA78E0E1">
    <w:name w:val="F2DCA02FD1964807B9AAE3F6FA78E0E1"/>
    <w:rsid w:val="005E5A4F"/>
  </w:style>
  <w:style w:type="paragraph" w:customStyle="1" w:styleId="12916C91A864411AA3EF6B6114E10083">
    <w:name w:val="12916C91A864411AA3EF6B6114E10083"/>
    <w:rsid w:val="005E5A4F"/>
  </w:style>
  <w:style w:type="paragraph" w:customStyle="1" w:styleId="9904081EC1AC4B43B44C9B25899D3CBC">
    <w:name w:val="9904081EC1AC4B43B44C9B25899D3CBC"/>
    <w:rsid w:val="005E5A4F"/>
  </w:style>
  <w:style w:type="paragraph" w:customStyle="1" w:styleId="7F7CD9931AE74E72ABB242F2EF7FDF9E">
    <w:name w:val="7F7CD9931AE74E72ABB242F2EF7FDF9E"/>
    <w:rsid w:val="005E5A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365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45</cp:revision>
  <dcterms:created xsi:type="dcterms:W3CDTF">2019-10-16T11:08:00Z</dcterms:created>
  <dcterms:modified xsi:type="dcterms:W3CDTF">2019-10-16T12:18:00Z</dcterms:modified>
</cp:coreProperties>
</file>